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3964" w:type="dxa"/>
        <w:tblLook w:val="04A0" w:firstRow="1" w:lastRow="0" w:firstColumn="1" w:lastColumn="0" w:noHBand="0" w:noVBand="1"/>
      </w:tblPr>
      <w:tblGrid>
        <w:gridCol w:w="6982"/>
        <w:gridCol w:w="6982"/>
      </w:tblGrid>
      <w:tr w:rsidR="00A20761" w14:paraId="6F1D2A3B" w14:textId="77777777" w:rsidTr="00A20761">
        <w:trPr>
          <w:trHeight w:val="416"/>
        </w:trPr>
        <w:tc>
          <w:tcPr>
            <w:tcW w:w="6982" w:type="dxa"/>
            <w:shd w:val="clear" w:color="auto" w:fill="3B3838" w:themeFill="background2" w:themeFillShade="40"/>
          </w:tcPr>
          <w:p w14:paraId="589E574C" w14:textId="77777777" w:rsidR="00A20761" w:rsidRPr="00A20761" w:rsidRDefault="00A20761" w:rsidP="00A20761">
            <w:pPr>
              <w:jc w:val="center"/>
              <w:rPr>
                <w:color w:val="FFFFFF" w:themeColor="background1"/>
              </w:rPr>
            </w:pPr>
            <w:bookmarkStart w:id="0" w:name="_GoBack"/>
            <w:bookmarkEnd w:id="0"/>
            <w:r w:rsidRPr="00A20761">
              <w:rPr>
                <w:color w:val="FFFFFF" w:themeColor="background1"/>
                <w:sz w:val="32"/>
              </w:rPr>
              <w:t>The Station Master</w:t>
            </w:r>
          </w:p>
        </w:tc>
        <w:tc>
          <w:tcPr>
            <w:tcW w:w="6982" w:type="dxa"/>
            <w:shd w:val="clear" w:color="auto" w:fill="3B3838" w:themeFill="background2" w:themeFillShade="40"/>
          </w:tcPr>
          <w:p w14:paraId="4D87D5AD" w14:textId="77777777" w:rsidR="00A20761" w:rsidRPr="00A20761" w:rsidRDefault="00A20761" w:rsidP="00A20761">
            <w:pPr>
              <w:jc w:val="center"/>
              <w:rPr>
                <w:color w:val="FFFFFF" w:themeColor="background1"/>
                <w:sz w:val="32"/>
              </w:rPr>
            </w:pPr>
            <w:r>
              <w:rPr>
                <w:color w:val="FFFFFF" w:themeColor="background1"/>
                <w:sz w:val="32"/>
              </w:rPr>
              <w:t>Female Passenger</w:t>
            </w:r>
          </w:p>
        </w:tc>
      </w:tr>
      <w:tr w:rsidR="00A20761" w14:paraId="2EF328EF" w14:textId="77777777" w:rsidTr="00A657C1">
        <w:trPr>
          <w:trHeight w:val="3527"/>
        </w:trPr>
        <w:tc>
          <w:tcPr>
            <w:tcW w:w="6982" w:type="dxa"/>
          </w:tcPr>
          <w:p w14:paraId="4CEA1836" w14:textId="2F8562FC" w:rsidR="00A20761" w:rsidRPr="00A657C1" w:rsidRDefault="00A20761" w:rsidP="00A657C1">
            <w:pPr>
              <w:jc w:val="center"/>
              <w:rPr>
                <w:color w:val="000000" w:themeColor="text1"/>
                <w:sz w:val="28"/>
                <w:szCs w:val="28"/>
              </w:rPr>
            </w:pPr>
            <w:r w:rsidRPr="00A657C1">
              <w:rPr>
                <w:color w:val="000000" w:themeColor="text1"/>
                <w:sz w:val="28"/>
                <w:szCs w:val="28"/>
              </w:rPr>
              <w:t xml:space="preserve">“I was doing my usual rounds of the station at midday. The station was quiet, and not many passengers were around. I didn’t notice anyone by the </w:t>
            </w:r>
            <w:r w:rsidRPr="00D45774">
              <w:rPr>
                <w:noProof/>
                <w:color w:val="000000" w:themeColor="text1"/>
                <w:sz w:val="28"/>
                <w:szCs w:val="28"/>
              </w:rPr>
              <w:t>lockers</w:t>
            </w:r>
            <w:r w:rsidRPr="00A657C1">
              <w:rPr>
                <w:color w:val="000000" w:themeColor="text1"/>
                <w:sz w:val="28"/>
                <w:szCs w:val="28"/>
              </w:rPr>
              <w:t xml:space="preserve"> and could see them quite clearly until about </w:t>
            </w:r>
            <w:r w:rsidRPr="00D45774">
              <w:rPr>
                <w:noProof/>
                <w:color w:val="000000" w:themeColor="text1"/>
                <w:sz w:val="28"/>
                <w:szCs w:val="28"/>
              </w:rPr>
              <w:t>12:05</w:t>
            </w:r>
            <w:r w:rsidR="00D45774" w:rsidRPr="00D45774">
              <w:rPr>
                <w:noProof/>
                <w:color w:val="000000" w:themeColor="text1"/>
                <w:sz w:val="28"/>
                <w:szCs w:val="28"/>
              </w:rPr>
              <w:t xml:space="preserve"> </w:t>
            </w:r>
            <w:r w:rsidRPr="00D45774">
              <w:rPr>
                <w:noProof/>
                <w:color w:val="000000" w:themeColor="text1"/>
                <w:sz w:val="28"/>
                <w:szCs w:val="28"/>
              </w:rPr>
              <w:t>pm,</w:t>
            </w:r>
            <w:r w:rsidRPr="00A657C1">
              <w:rPr>
                <w:color w:val="000000" w:themeColor="text1"/>
                <w:sz w:val="28"/>
                <w:szCs w:val="28"/>
              </w:rPr>
              <w:t xml:space="preserve"> when I was called to Platform 3 to </w:t>
            </w:r>
            <w:r w:rsidR="00463D18" w:rsidRPr="00A657C1">
              <w:rPr>
                <w:color w:val="000000" w:themeColor="text1"/>
                <w:sz w:val="28"/>
                <w:szCs w:val="28"/>
              </w:rPr>
              <w:t xml:space="preserve">manage passengers coming off of the train from Paris. When and all passengers had been seen to, I went over to Platform 5 to see off the train to Amsterdam. I passed the lockers on my way there, but </w:t>
            </w:r>
            <w:r w:rsidR="00A657C1" w:rsidRPr="00A657C1">
              <w:rPr>
                <w:color w:val="000000" w:themeColor="text1"/>
                <w:sz w:val="28"/>
                <w:szCs w:val="28"/>
              </w:rPr>
              <w:t>because the station was so busy, I did not get a clear look at them.”</w:t>
            </w:r>
          </w:p>
        </w:tc>
        <w:tc>
          <w:tcPr>
            <w:tcW w:w="6982" w:type="dxa"/>
          </w:tcPr>
          <w:p w14:paraId="4BAFB658" w14:textId="704E5B22" w:rsidR="00A20761" w:rsidRDefault="00960E63" w:rsidP="00C737D8">
            <w:pPr>
              <w:jc w:val="center"/>
            </w:pPr>
            <w:r w:rsidRPr="00C737D8">
              <w:rPr>
                <w:sz w:val="28"/>
              </w:rPr>
              <w:t>“I was waiting at Platform 5 for my train. I was going to Amsterdam to visit a friend. The station was very quiet until people started getting off a train at Platform 3, though I didn’t see where it was from.</w:t>
            </w:r>
            <w:r w:rsidR="00D50AD9" w:rsidRPr="00C737D8">
              <w:rPr>
                <w:sz w:val="28"/>
              </w:rPr>
              <w:t xml:space="preserve"> </w:t>
            </w:r>
            <w:r w:rsidRPr="00C737D8">
              <w:rPr>
                <w:sz w:val="28"/>
              </w:rPr>
              <w:t xml:space="preserve">It was then that the Station Master arrived to </w:t>
            </w:r>
            <w:r w:rsidR="00D50AD9" w:rsidRPr="00C737D8">
              <w:rPr>
                <w:sz w:val="28"/>
              </w:rPr>
              <w:t xml:space="preserve">see us onto the </w:t>
            </w:r>
            <w:r w:rsidR="00D50AD9" w:rsidRPr="00D45774">
              <w:rPr>
                <w:noProof/>
                <w:sz w:val="28"/>
              </w:rPr>
              <w:t>train</w:t>
            </w:r>
            <w:r w:rsidR="00D50AD9" w:rsidRPr="00C737D8">
              <w:rPr>
                <w:sz w:val="28"/>
              </w:rPr>
              <w:t xml:space="preserve"> and make sure the train would leave on time.</w:t>
            </w:r>
            <w:r w:rsidR="005023D8" w:rsidRPr="00C737D8">
              <w:rPr>
                <w:sz w:val="28"/>
              </w:rPr>
              <w:t xml:space="preserve"> I got onto the train after that, but the train was delayed by 5 minutes after a passenger complained they couldn’t buy a </w:t>
            </w:r>
            <w:r w:rsidR="005023D8" w:rsidRPr="00D45774">
              <w:rPr>
                <w:noProof/>
                <w:sz w:val="28"/>
              </w:rPr>
              <w:t>ticket</w:t>
            </w:r>
            <w:r w:rsidR="005023D8" w:rsidRPr="00C737D8">
              <w:rPr>
                <w:sz w:val="28"/>
              </w:rPr>
              <w:t xml:space="preserve"> because the booth was closed when they tried.</w:t>
            </w:r>
            <w:r w:rsidR="00C737D8" w:rsidRPr="00C737D8">
              <w:rPr>
                <w:sz w:val="28"/>
              </w:rPr>
              <w:t xml:space="preserve"> We left at </w:t>
            </w:r>
            <w:r w:rsidR="00C737D8" w:rsidRPr="00D45774">
              <w:rPr>
                <w:noProof/>
                <w:sz w:val="28"/>
              </w:rPr>
              <w:t>12:25</w:t>
            </w:r>
            <w:r w:rsidR="00D45774">
              <w:rPr>
                <w:noProof/>
                <w:sz w:val="28"/>
              </w:rPr>
              <w:t xml:space="preserve"> </w:t>
            </w:r>
            <w:r w:rsidR="00C737D8" w:rsidRPr="00D45774">
              <w:rPr>
                <w:noProof/>
                <w:sz w:val="28"/>
              </w:rPr>
              <w:t>pm.</w:t>
            </w:r>
            <w:r w:rsidR="005023D8" w:rsidRPr="00C737D8">
              <w:rPr>
                <w:sz w:val="28"/>
              </w:rPr>
              <w:t>”</w:t>
            </w:r>
          </w:p>
        </w:tc>
      </w:tr>
      <w:tr w:rsidR="00A20761" w14:paraId="6D1C6DAF" w14:textId="77777777" w:rsidTr="00A20761">
        <w:trPr>
          <w:trHeight w:val="431"/>
        </w:trPr>
        <w:tc>
          <w:tcPr>
            <w:tcW w:w="6982" w:type="dxa"/>
            <w:shd w:val="clear" w:color="auto" w:fill="3B3838" w:themeFill="background2" w:themeFillShade="40"/>
          </w:tcPr>
          <w:p w14:paraId="41761FEE" w14:textId="77777777" w:rsidR="00A20761" w:rsidRPr="00A20761" w:rsidRDefault="00A20761" w:rsidP="00A20761">
            <w:pPr>
              <w:jc w:val="center"/>
              <w:rPr>
                <w:color w:val="FFFFFF" w:themeColor="background1"/>
                <w:sz w:val="32"/>
              </w:rPr>
            </w:pPr>
            <w:r>
              <w:rPr>
                <w:color w:val="FFFFFF" w:themeColor="background1"/>
                <w:sz w:val="32"/>
              </w:rPr>
              <w:t xml:space="preserve">The </w:t>
            </w:r>
            <w:r w:rsidR="00960E63">
              <w:rPr>
                <w:color w:val="FFFFFF" w:themeColor="background1"/>
                <w:sz w:val="32"/>
              </w:rPr>
              <w:t>Driver</w:t>
            </w:r>
          </w:p>
        </w:tc>
        <w:tc>
          <w:tcPr>
            <w:tcW w:w="6982" w:type="dxa"/>
            <w:shd w:val="clear" w:color="auto" w:fill="3B3838" w:themeFill="background2" w:themeFillShade="40"/>
          </w:tcPr>
          <w:p w14:paraId="6BB3D5C2" w14:textId="77777777" w:rsidR="00A20761" w:rsidRPr="00A20761" w:rsidRDefault="00A20761" w:rsidP="00A20761">
            <w:pPr>
              <w:jc w:val="center"/>
              <w:rPr>
                <w:color w:val="FFFFFF" w:themeColor="background1"/>
                <w:sz w:val="32"/>
              </w:rPr>
            </w:pPr>
            <w:r>
              <w:rPr>
                <w:color w:val="FFFFFF" w:themeColor="background1"/>
                <w:sz w:val="32"/>
              </w:rPr>
              <w:t>The Ticket Teller</w:t>
            </w:r>
          </w:p>
        </w:tc>
      </w:tr>
      <w:tr w:rsidR="00A20761" w14:paraId="18F5A79E" w14:textId="77777777" w:rsidTr="00511F23">
        <w:trPr>
          <w:trHeight w:val="3809"/>
        </w:trPr>
        <w:tc>
          <w:tcPr>
            <w:tcW w:w="6982" w:type="dxa"/>
          </w:tcPr>
          <w:p w14:paraId="76A8B64D" w14:textId="5ABF0228" w:rsidR="00A20761" w:rsidRDefault="000B3D0A" w:rsidP="00511F23">
            <w:pPr>
              <w:jc w:val="center"/>
            </w:pPr>
            <w:r w:rsidRPr="0021779B">
              <w:rPr>
                <w:sz w:val="28"/>
              </w:rPr>
              <w:t>“</w:t>
            </w:r>
            <w:r w:rsidR="00E204D8" w:rsidRPr="0021779B">
              <w:rPr>
                <w:sz w:val="28"/>
              </w:rPr>
              <w:t xml:space="preserve">I was driving the Paris to London train and arrived on time to Platform 3 of the station. We pulled into the station at </w:t>
            </w:r>
            <w:r w:rsidR="00195956" w:rsidRPr="00D45774">
              <w:rPr>
                <w:noProof/>
                <w:sz w:val="28"/>
              </w:rPr>
              <w:t>12:05</w:t>
            </w:r>
            <w:r w:rsidR="00D45774">
              <w:rPr>
                <w:noProof/>
                <w:sz w:val="28"/>
              </w:rPr>
              <w:t xml:space="preserve"> </w:t>
            </w:r>
            <w:r w:rsidR="00195956" w:rsidRPr="00D45774">
              <w:rPr>
                <w:noProof/>
                <w:sz w:val="28"/>
              </w:rPr>
              <w:t>pm</w:t>
            </w:r>
            <w:r w:rsidR="00195956" w:rsidRPr="0021779B">
              <w:rPr>
                <w:sz w:val="28"/>
              </w:rPr>
              <w:t xml:space="preserve">, as scheduled. Upon greeting the Station Master, I went to the toilet before I was due to drive the next train out of the station. </w:t>
            </w:r>
            <w:r w:rsidR="003E145E">
              <w:rPr>
                <w:sz w:val="28"/>
              </w:rPr>
              <w:t xml:space="preserve">Thankfully, there was no one waiting to go, so I was the only one there. </w:t>
            </w:r>
            <w:r w:rsidR="00427783" w:rsidRPr="0021779B">
              <w:rPr>
                <w:sz w:val="28"/>
              </w:rPr>
              <w:t xml:space="preserve">As I left the toilets, I walked past the </w:t>
            </w:r>
            <w:r w:rsidR="003824AE" w:rsidRPr="0021779B">
              <w:rPr>
                <w:sz w:val="28"/>
              </w:rPr>
              <w:t xml:space="preserve">lockers, but the station was so busy that I didn’t see who was near them at the time. </w:t>
            </w:r>
            <w:r w:rsidR="003E656A" w:rsidRPr="0021779B">
              <w:rPr>
                <w:sz w:val="28"/>
              </w:rPr>
              <w:t xml:space="preserve">I then got on the train to Amsterdam, which I was supposed to drive. We left after slight delays at </w:t>
            </w:r>
            <w:r w:rsidR="003E656A" w:rsidRPr="00D45774">
              <w:rPr>
                <w:noProof/>
                <w:sz w:val="28"/>
              </w:rPr>
              <w:t>12:25</w:t>
            </w:r>
            <w:r w:rsidR="00D45774">
              <w:rPr>
                <w:noProof/>
                <w:sz w:val="28"/>
              </w:rPr>
              <w:t xml:space="preserve"> </w:t>
            </w:r>
            <w:r w:rsidR="003E656A" w:rsidRPr="00D45774">
              <w:rPr>
                <w:noProof/>
                <w:sz w:val="28"/>
              </w:rPr>
              <w:t>pm</w:t>
            </w:r>
            <w:r w:rsidR="0021779B" w:rsidRPr="00D45774">
              <w:rPr>
                <w:noProof/>
                <w:sz w:val="28"/>
              </w:rPr>
              <w:t>.</w:t>
            </w:r>
            <w:r w:rsidR="0021779B" w:rsidRPr="0021779B">
              <w:rPr>
                <w:sz w:val="28"/>
              </w:rPr>
              <w:t>”</w:t>
            </w:r>
          </w:p>
        </w:tc>
        <w:tc>
          <w:tcPr>
            <w:tcW w:w="6982" w:type="dxa"/>
          </w:tcPr>
          <w:p w14:paraId="41669F2F" w14:textId="17C73729" w:rsidR="00A20761" w:rsidRDefault="00856E5F" w:rsidP="00511F23">
            <w:pPr>
              <w:jc w:val="center"/>
            </w:pPr>
            <w:r w:rsidRPr="00511F23">
              <w:rPr>
                <w:sz w:val="28"/>
              </w:rPr>
              <w:t xml:space="preserve">“I </w:t>
            </w:r>
            <w:r w:rsidR="003E145E" w:rsidRPr="00511F23">
              <w:rPr>
                <w:sz w:val="28"/>
              </w:rPr>
              <w:t xml:space="preserve">was in my booth for the majority of the day, apart from when I took a quick bathroom break at about </w:t>
            </w:r>
            <w:r w:rsidR="001E6F52" w:rsidRPr="00D45774">
              <w:rPr>
                <w:noProof/>
                <w:sz w:val="28"/>
              </w:rPr>
              <w:t>12:10</w:t>
            </w:r>
            <w:r w:rsidR="00D45774">
              <w:rPr>
                <w:noProof/>
                <w:sz w:val="28"/>
              </w:rPr>
              <w:t xml:space="preserve"> </w:t>
            </w:r>
            <w:r w:rsidR="001E6F52" w:rsidRPr="00D45774">
              <w:rPr>
                <w:noProof/>
                <w:sz w:val="28"/>
              </w:rPr>
              <w:t>pm.</w:t>
            </w:r>
            <w:r w:rsidR="001E6F52" w:rsidRPr="00511F23">
              <w:rPr>
                <w:sz w:val="28"/>
              </w:rPr>
              <w:t xml:space="preserve"> I </w:t>
            </w:r>
            <w:r w:rsidR="00BF6ECD" w:rsidRPr="00511F23">
              <w:rPr>
                <w:sz w:val="28"/>
              </w:rPr>
              <w:t xml:space="preserve">bumped into the Train Driver, who I saw in the toilets. I left and returned to </w:t>
            </w:r>
            <w:r w:rsidR="00754263" w:rsidRPr="00511F23">
              <w:rPr>
                <w:sz w:val="28"/>
              </w:rPr>
              <w:t xml:space="preserve">my booth </w:t>
            </w:r>
            <w:r w:rsidR="00122385" w:rsidRPr="00511F23">
              <w:rPr>
                <w:sz w:val="28"/>
              </w:rPr>
              <w:t xml:space="preserve">shortly after. At this point, the station was very busy </w:t>
            </w:r>
            <w:r w:rsidR="00D45774">
              <w:rPr>
                <w:noProof/>
                <w:sz w:val="28"/>
              </w:rPr>
              <w:t>with</w:t>
            </w:r>
            <w:r w:rsidR="00122385" w:rsidRPr="00511F23">
              <w:rPr>
                <w:sz w:val="28"/>
              </w:rPr>
              <w:t xml:space="preserve"> the passengers that had got back from Paris. I carried on serving customers who were buying tickets to board the Platform 5 train to Amsterdam.</w:t>
            </w:r>
            <w:r w:rsidR="00511F23" w:rsidRPr="00511F23">
              <w:rPr>
                <w:sz w:val="28"/>
              </w:rPr>
              <w:t xml:space="preserve"> Once all the tickets were sold, I updated the departure </w:t>
            </w:r>
            <w:r w:rsidR="00511F23" w:rsidRPr="00D45774">
              <w:rPr>
                <w:noProof/>
                <w:sz w:val="28"/>
              </w:rPr>
              <w:t>board</w:t>
            </w:r>
            <w:r w:rsidR="00511F23" w:rsidRPr="00511F23">
              <w:rPr>
                <w:sz w:val="28"/>
              </w:rPr>
              <w:t xml:space="preserve"> and left the booth to move the till money to the safe. As I left, I saw the train leave the station at around </w:t>
            </w:r>
            <w:r w:rsidR="00511F23" w:rsidRPr="00D45774">
              <w:rPr>
                <w:noProof/>
                <w:sz w:val="28"/>
              </w:rPr>
              <w:t>12:20</w:t>
            </w:r>
            <w:r w:rsidR="00D45774">
              <w:rPr>
                <w:noProof/>
                <w:sz w:val="28"/>
              </w:rPr>
              <w:t xml:space="preserve"> </w:t>
            </w:r>
            <w:r w:rsidR="00511F23" w:rsidRPr="00D45774">
              <w:rPr>
                <w:noProof/>
                <w:sz w:val="28"/>
              </w:rPr>
              <w:t>pm.</w:t>
            </w:r>
            <w:r w:rsidR="00511F23" w:rsidRPr="00511F23">
              <w:rPr>
                <w:sz w:val="28"/>
              </w:rPr>
              <w:t>”</w:t>
            </w:r>
          </w:p>
        </w:tc>
      </w:tr>
    </w:tbl>
    <w:p w14:paraId="232C0E33" w14:textId="77777777" w:rsidR="00293E8E" w:rsidRDefault="00293E8E"/>
    <w:sectPr w:rsidR="00293E8E" w:rsidSect="00712AE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xNbUwNzExNjUwNTNR0lEKTi0uzszPAykwqgUAsiBPTiwAAAA="/>
  </w:docVars>
  <w:rsids>
    <w:rsidRoot w:val="00712AE6"/>
    <w:rsid w:val="000B3D0A"/>
    <w:rsid w:val="000F67CE"/>
    <w:rsid w:val="00122385"/>
    <w:rsid w:val="00195956"/>
    <w:rsid w:val="001E6F52"/>
    <w:rsid w:val="0021779B"/>
    <w:rsid w:val="00293E8E"/>
    <w:rsid w:val="003824AE"/>
    <w:rsid w:val="003E145E"/>
    <w:rsid w:val="003E656A"/>
    <w:rsid w:val="00427783"/>
    <w:rsid w:val="00463D18"/>
    <w:rsid w:val="005023D8"/>
    <w:rsid w:val="00511F23"/>
    <w:rsid w:val="00712AE6"/>
    <w:rsid w:val="00754263"/>
    <w:rsid w:val="00856E5F"/>
    <w:rsid w:val="00960E63"/>
    <w:rsid w:val="00A20761"/>
    <w:rsid w:val="00A657C1"/>
    <w:rsid w:val="00BF6ECD"/>
    <w:rsid w:val="00C737D8"/>
    <w:rsid w:val="00CD14D5"/>
    <w:rsid w:val="00D45774"/>
    <w:rsid w:val="00D50AD9"/>
    <w:rsid w:val="00E20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5125D"/>
  <w15:chartTrackingRefBased/>
  <w15:docId w15:val="{B8F82225-1D8F-465B-8A0E-BF1EDA99D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F67CE"/>
    <w:rPr>
      <w:rFonts w:ascii="Cambria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2A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1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y Grant</dc:creator>
  <cp:keywords/>
  <dc:description/>
  <cp:lastModifiedBy>Carly Grant</cp:lastModifiedBy>
  <cp:revision>5</cp:revision>
  <dcterms:created xsi:type="dcterms:W3CDTF">2019-01-31T23:20:00Z</dcterms:created>
  <dcterms:modified xsi:type="dcterms:W3CDTF">2019-02-01T03:51:00Z</dcterms:modified>
</cp:coreProperties>
</file>